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динамики численности популяций хищников и жертв с использованием модели Лотки-Вольтерры. Построение графиков изменения численности популяций и фазового портрета системы. Нахождение стационарного состояния системы.</w:t>
      </w:r>
    </w:p>
    <w:bookmarkEnd w:id="20"/>
    <w:bookmarkStart w:id="3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и изменения численности хищников и жертв от времени.</w:t>
      </w:r>
    </w:p>
    <w:p>
      <w:pPr>
        <w:numPr>
          <w:ilvl w:val="0"/>
          <w:numId w:val="1001"/>
        </w:numPr>
      </w:pPr>
      <w:r>
        <w:t xml:space="preserve">Построить фазовый портрет системы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Start w:id="30" w:name="X246880a3321ded8dc4077a1f4c948dd99b950ea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. Построение графиков изменения численности популяций</w:t>
      </w:r>
    </w:p>
    <w:p>
      <w:pPr>
        <w:pStyle w:val="FirstParagraph"/>
      </w:pPr>
      <w:r>
        <w:t xml:space="preserve">Для решения системы дифференциальных уравнений использовалась среда Scilab. Ниже приведен код для построения графиков: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Определение параметров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 смертности хищнико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;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, описывающий влияние жертв н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;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 прирост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, описывающий влияние хищников на жертв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Определение системы дифференциальных уравнени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d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d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9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ые значения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чальное врем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временной интервал от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до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с шагом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ешение системы дифференциальных уравнений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Построение графиков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r'</w:t>
      </w:r>
      <w:r>
        <w:rPr>
          <w:rStyle w:val="NormalTok"/>
        </w:rPr>
        <w:t xml:space="preserve">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график изменения численности хищников 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график изменения численности жертв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Время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Численность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[</w:t>
      </w:r>
      <w:r>
        <w:rPr>
          <w:rStyle w:val="CharTok"/>
        </w:rPr>
        <w:t xml:space="preserve">'Численность хищников'</w:t>
      </w:r>
      <w:r>
        <w:rPr>
          <w:rStyle w:val="NormalTok"/>
        </w:rPr>
        <w:t xml:space="preserve">; </w:t>
      </w:r>
      <w:r>
        <w:rPr>
          <w:rStyle w:val="CharTok"/>
        </w:rPr>
        <w:t xml:space="preserve">'Численность жертв'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CharTok"/>
        </w:rPr>
        <w:t xml:space="preserve">'Изменение численности хищников и жертв от времени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фазовый портрет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зависимость y от x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Численность хищников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CharTok"/>
        </w:rPr>
        <w:t xml:space="preserve">'Численность жертв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CharTok"/>
        </w:rPr>
        <w:t xml:space="preserve">'Фазовый портрет: зависимость численности хищников от численности жертв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Нахождение стационарного состояния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тационарное состояние достигается при d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и 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ешаем систему уравнений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Решение системы уравнений</w:t>
      </w:r>
      <w:r>
        <w:br/>
      </w:r>
      <w:r>
        <w:rPr>
          <w:rStyle w:val="NormalTok"/>
        </w:rPr>
        <w:t xml:space="preserve">x_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)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тационарное значение x</w:t>
      </w:r>
      <w:r>
        <w:br/>
      </w:r>
      <w:r>
        <w:rPr>
          <w:rStyle w:val="NormalTok"/>
        </w:rPr>
        <w:t xml:space="preserve">y_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тационарное значение y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Вывод стационарного состояния</w:t>
      </w:r>
      <w:r>
        <w:br/>
      </w:r>
      <w:r>
        <w:rPr>
          <w:rStyle w:val="FunctionTok"/>
        </w:rPr>
        <w:t xml:space="preserve">dis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ационарное состояние: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dis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x_stat));</w:t>
      </w:r>
      <w:r>
        <w:br/>
      </w:r>
      <w:r>
        <w:rPr>
          <w:rStyle w:val="FunctionTok"/>
        </w:rPr>
        <w:t xml:space="preserve">dis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y_stat));</w:t>
      </w:r>
    </w:p>
    <w:p>
      <w:pPr>
        <w:pStyle w:val="FirstParagraph"/>
      </w:pPr>
      <w:r>
        <w:t xml:space="preserve">В результате выполнения кода я получил два графика и стационарные точки:</w:t>
      </w:r>
    </w:p>
    <w:p>
      <w:pPr>
        <w:pStyle w:val="CaptionedFigure"/>
      </w:pPr>
      <w:r>
        <w:drawing>
          <wp:inline>
            <wp:extent cx="3733800" cy="3580524"/>
            <wp:effectExtent b="0" l="0" r="0" t="0"/>
            <wp:docPr descr="Изменение численности хищников и жертв от времен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численности хищников и жертв от времени</w:t>
      </w:r>
    </w:p>
    <w:p>
      <w:pPr>
        <w:pStyle w:val="CaptionedFigure"/>
      </w:pPr>
      <w:r>
        <w:drawing>
          <wp:inline>
            <wp:extent cx="3733800" cy="3524312"/>
            <wp:effectExtent b="0" l="0" r="0" t="0"/>
            <wp:docPr descr="Фазовый портрет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системы</w:t>
      </w:r>
    </w:p>
    <w:p>
      <w:pPr>
        <w:pStyle w:val="CaptionedFigure"/>
      </w:pPr>
      <w:r>
        <w:drawing>
          <wp:inline>
            <wp:extent cx="2415941" cy="1010652"/>
            <wp:effectExtent b="0" l="0" r="0" t="0"/>
            <wp:docPr descr="Стационарное состоя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демонстрирует периодические колебания численности популяций хищников и жертв.</w:t>
      </w:r>
      <w:r>
        <w:t xml:space="preserve"> </w:t>
      </w:r>
      <w:r>
        <w:t xml:space="preserve">Фазовый портрет системы показывает замкнутые траектории, что подтверждает периодический характер колебаний.</w:t>
      </w:r>
      <w:r>
        <w:t xml:space="preserve"> </w:t>
      </w:r>
      <w:r>
        <w:t xml:space="preserve">Стационарное состояние системы достигается при x=21 и y=8. В этом состоянии численности популяций остаются постоянными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ватов Максим Григорьевич</dc:creator>
  <dc:language>ru-RU</dc:language>
  <cp:keywords/>
  <dcterms:created xsi:type="dcterms:W3CDTF">2025-03-24T08:50:09Z</dcterms:created>
  <dcterms:modified xsi:type="dcterms:W3CDTF">2025-03-24T08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хищник-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